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4FE9" w:rsidRDefault="001F54E6">
      <w:pPr>
        <w:pStyle w:val="Compact"/>
        <w:rPr>
          <w:lang w:val="ru-RU"/>
        </w:rPr>
      </w:pPr>
      <w:r w:rsidRPr="00C04FE9">
        <w:rPr>
          <w:lang w:val="ru-RU"/>
        </w:rPr>
        <w:t xml:space="preserve">Мотороллер. Первое, что приходит в голову приехавшему отдыхать на Пхукет, это скутер. Они есть напрокат в любом отеле, стоят не дорого. От 5 до 15$ в день. Бензин почти не потребляют. Это плюсы. Но внешность обманчива, это не велосипед! Если Вы никогда до </w:t>
      </w:r>
      <w:r w:rsidRPr="00C04FE9">
        <w:rPr>
          <w:lang w:val="ru-RU"/>
        </w:rPr>
        <w:t>этого не садились за руль скутера или мотоцикла, то лучше и не пробуйте. Управлять скутером гораздо сложнее, чем автомобилем, защиты нет никакой и сломанная нога или рука точно не украсит Ваш отдых. Кстати, наши автомобильные права не дают права на управле</w:t>
      </w:r>
      <w:r w:rsidRPr="00C04FE9">
        <w:rPr>
          <w:lang w:val="ru-RU"/>
        </w:rPr>
        <w:t>ние скутером, так что любой тайский гаишник, который Вас остановит будет последним. А гаишники там есть, хоть и немного.</w:t>
      </w:r>
      <w:r w:rsidRPr="00C04FE9">
        <w:rPr>
          <w:lang w:val="ru-RU"/>
        </w:rPr>
        <w:br/>
      </w:r>
      <w:r w:rsidRPr="00C04FE9">
        <w:rPr>
          <w:lang w:val="ru-RU"/>
        </w:rPr>
        <w:br/>
        <w:t>Автомобили стоят дороже. От 25 до 100$ в день, в зависимости от марки и состояния автомобиля. Есть недорогие, но забавные варианты тип</w:t>
      </w:r>
      <w:r w:rsidRPr="00C04FE9">
        <w:rPr>
          <w:lang w:val="ru-RU"/>
        </w:rPr>
        <w:t>а Сузуки-самурай без верха, встречается очень часто. Если Вы не боитесь жары, то берите открытую машину, путешествовать в ней будет приятно. Закрытые автомобили обычно с кондиционерами, но не забывайте, что через некоторое время адаптируешься к жаре и откр</w:t>
      </w:r>
      <w:r w:rsidRPr="00C04FE9">
        <w:rPr>
          <w:lang w:val="ru-RU"/>
        </w:rPr>
        <w:t>ытого окна вполне достаточно.</w:t>
      </w:r>
    </w:p>
    <w:p w:rsidR="00C04FE9" w:rsidRDefault="00C04FE9">
      <w:pPr>
        <w:pStyle w:val="Compact"/>
        <w:rPr>
          <w:lang w:val="ru-RU"/>
        </w:rPr>
      </w:pPr>
    </w:p>
    <w:p w:rsidR="00BA70C1" w:rsidRDefault="00C04FE9">
      <w:pPr>
        <w:pStyle w:val="Compact"/>
      </w:pPr>
      <w:r>
        <w:rPr>
          <w:lang w:val="ru-RU"/>
        </w:rPr>
        <w:t xml:space="preserve">Приятным бонусом будет является, то что можно вернуть часть потраченных денег при аренде автомобиля. Для этого нужно пользоваться банковской карточкой с кэшбэком. Узнать об банковских карточках с кэшбэком можно перейдя </w:t>
      </w:r>
      <w:hyperlink r:id="rId7" w:history="1">
        <w:r w:rsidRPr="00C04FE9">
          <w:rPr>
            <w:rStyle w:val="ad"/>
            <w:lang w:val="ru-RU"/>
          </w:rPr>
          <w:t>вот сюда</w:t>
        </w:r>
      </w:hyperlink>
      <w:r>
        <w:rPr>
          <w:lang w:val="ru-RU"/>
        </w:rPr>
        <w:t>.</w:t>
      </w:r>
      <w:r w:rsidR="001F54E6" w:rsidRPr="00C04FE9">
        <w:rPr>
          <w:lang w:val="ru-RU"/>
        </w:rPr>
        <w:br/>
      </w:r>
      <w:r w:rsidR="001F54E6" w:rsidRPr="00C04FE9">
        <w:rPr>
          <w:lang w:val="ru-RU"/>
        </w:rPr>
        <w:br/>
        <w:t>Правила дорожного движения простые и интуитивно понятные, но не забывайте, что все знаки стоят слева! Из сложностей, помимо левостороннего движения, представляют толпы местных на мотороллерах, которые ездят достаточно безрасс</w:t>
      </w:r>
      <w:r w:rsidR="001F54E6" w:rsidRPr="00C04FE9">
        <w:rPr>
          <w:lang w:val="ru-RU"/>
        </w:rPr>
        <w:t>удно, хотя и не агрессивно.</w:t>
      </w:r>
      <w:r w:rsidR="001F54E6" w:rsidRPr="00C04FE9">
        <w:rPr>
          <w:lang w:val="ru-RU"/>
        </w:rPr>
        <w:br/>
      </w:r>
      <w:r w:rsidR="001F54E6" w:rsidRPr="00C04FE9">
        <w:rPr>
          <w:lang w:val="ru-RU"/>
        </w:rPr>
        <w:br/>
        <w:t xml:space="preserve">Тук-тук. Это как наши маршрутки. Передвигаться на них не дорого, но по комфорту они напоминают автозак. Могут отказываться ехать, </w:t>
      </w:r>
      <w:bookmarkStart w:id="0" w:name="_GoBack"/>
      <w:bookmarkEnd w:id="0"/>
      <w:r w:rsidR="001F54E6" w:rsidRPr="00C04FE9">
        <w:rPr>
          <w:lang w:val="ru-RU"/>
        </w:rPr>
        <w:t xml:space="preserve">пока не собрали полный салон. Но если Вы не планируете много ездить по острову, то туктуки будут </w:t>
      </w:r>
      <w:r w:rsidR="001F54E6" w:rsidRPr="00C04FE9">
        <w:rPr>
          <w:lang w:val="ru-RU"/>
        </w:rPr>
        <w:t>вполне разумным выбором.</w:t>
      </w:r>
      <w:r w:rsidR="001F54E6" w:rsidRPr="00C04FE9">
        <w:rPr>
          <w:lang w:val="ru-RU"/>
        </w:rPr>
        <w:br/>
      </w:r>
      <w:r w:rsidR="001F54E6" w:rsidRPr="00C04FE9">
        <w:rPr>
          <w:lang w:val="ru-RU"/>
        </w:rPr>
        <w:br/>
        <w:t>Слоники. Используются только для развлекательных поездок. Лонгтейл. Да, это нестандартный, но очень хороший вариант. Если Вы пройдете вдоль пляжа, то можно найти лодочника, который согласится отвезти Вас на острова, на другую част</w:t>
      </w:r>
      <w:r w:rsidR="001F54E6" w:rsidRPr="00C04FE9">
        <w:rPr>
          <w:lang w:val="ru-RU"/>
        </w:rPr>
        <w:t>ь Пхукета или хоть куда, доколе хватит топлива. Стоит это не дешево, но дешевле, чем то же самое, но с наценкой туристического бюро и посредников.</w:t>
      </w:r>
      <w:r w:rsidR="001F54E6" w:rsidRPr="00C04FE9">
        <w:rPr>
          <w:lang w:val="ru-RU"/>
        </w:rPr>
        <w:br/>
      </w:r>
      <w:r w:rsidR="001F54E6" w:rsidRPr="00C04FE9">
        <w:rPr>
          <w:lang w:val="ru-RU"/>
        </w:rPr>
        <w:br/>
        <w:t>Пешком. Жарко. Далеко не уйдете.</w:t>
      </w:r>
      <w:r w:rsidR="001F54E6" w:rsidRPr="00C04FE9">
        <w:rPr>
          <w:lang w:val="ru-RU"/>
        </w:rPr>
        <w:br/>
      </w:r>
      <w:r w:rsidR="001F54E6" w:rsidRPr="00C04FE9">
        <w:rPr>
          <w:lang w:val="ru-RU"/>
        </w:rPr>
        <w:br/>
        <w:t>Трициклы, трайки. Экзотика, но найти можно. Управлять ими немного проще, ч</w:t>
      </w:r>
      <w:r w:rsidR="001F54E6" w:rsidRPr="00C04FE9">
        <w:rPr>
          <w:lang w:val="ru-RU"/>
        </w:rPr>
        <w:t>ем мотоциклами или скутерами, так как три колеса. Думайте сами, готовы ли Вы на извращения.</w:t>
      </w:r>
      <w:r w:rsidR="001F54E6" w:rsidRPr="00C04FE9">
        <w:rPr>
          <w:lang w:val="ru-RU"/>
        </w:rPr>
        <w:br/>
      </w:r>
      <w:r w:rsidR="001F54E6" w:rsidRPr="00C04FE9">
        <w:rPr>
          <w:lang w:val="ru-RU"/>
        </w:rPr>
        <w:br/>
        <w:t xml:space="preserve">Такси. Обойдется недешево, по сравнению со всем вышеперечисленным. </w:t>
      </w:r>
      <w:r w:rsidR="001F54E6">
        <w:t>Sea</w:t>
      </w:r>
      <w:r w:rsidR="001F54E6" w:rsidRPr="00C04FE9">
        <w:rPr>
          <w:lang w:val="ru-RU"/>
        </w:rPr>
        <w:t xml:space="preserve"> </w:t>
      </w:r>
      <w:r w:rsidR="001F54E6">
        <w:t>Jet</w:t>
      </w:r>
      <w:r w:rsidR="001F54E6" w:rsidRPr="00C04FE9">
        <w:rPr>
          <w:lang w:val="ru-RU"/>
        </w:rPr>
        <w:t xml:space="preserve">, аквабайк. Используется только в качестве развлечения. Далеко на нем не уплывешь, стоит </w:t>
      </w:r>
      <w:r w:rsidR="001F54E6" w:rsidRPr="00C04FE9">
        <w:rPr>
          <w:lang w:val="ru-RU"/>
        </w:rPr>
        <w:t xml:space="preserve">он около 100$ в час. </w:t>
      </w:r>
      <w:r w:rsidR="001F54E6">
        <w:t>Но покататься хоть разик очень рекомендую.</w:t>
      </w:r>
    </w:p>
    <w:sectPr w:rsidR="00BA70C1">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54E6" w:rsidRDefault="001F54E6">
      <w:pPr>
        <w:spacing w:after="0"/>
      </w:pPr>
      <w:r>
        <w:separator/>
      </w:r>
    </w:p>
  </w:endnote>
  <w:endnote w:type="continuationSeparator" w:id="0">
    <w:p w:rsidR="001F54E6" w:rsidRDefault="001F54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54E6" w:rsidRDefault="001F54E6">
      <w:r>
        <w:separator/>
      </w:r>
    </w:p>
  </w:footnote>
  <w:footnote w:type="continuationSeparator" w:id="0">
    <w:p w:rsidR="001F54E6" w:rsidRDefault="001F54E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9C2F7BE"/>
    <w:multiLevelType w:val="multilevel"/>
    <w:tmpl w:val="81342E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ADCC4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F54E6"/>
    <w:rsid w:val="004E29B3"/>
    <w:rsid w:val="00590D07"/>
    <w:rsid w:val="00784D58"/>
    <w:rsid w:val="008D6863"/>
    <w:rsid w:val="00B86B75"/>
    <w:rsid w:val="00BA70C1"/>
    <w:rsid w:val="00BC48D5"/>
    <w:rsid w:val="00C04FE9"/>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89459"/>
  <w15:docId w15:val="{B1AEE212-CB01-41BE-BE62-C3675F241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cashback.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393</Words>
  <Characters>2245</Characters>
  <Application>Microsoft Office Word</Application>
  <DocSecurity>0</DocSecurity>
  <Lines>18</Lines>
  <Paragraphs>5</Paragraphs>
  <ScaleCrop>false</ScaleCrop>
  <Company>SPecialiST RePack</Company>
  <LinksUpToDate>false</LinksUpToDate>
  <CharactersWithSpaces>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Пожилой Костя</cp:lastModifiedBy>
  <cp:revision>2</cp:revision>
  <dcterms:created xsi:type="dcterms:W3CDTF">2019-04-30T08:45:00Z</dcterms:created>
  <dcterms:modified xsi:type="dcterms:W3CDTF">2019-04-30T08:51:00Z</dcterms:modified>
</cp:coreProperties>
</file>